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C4D7F" w14:textId="77777777" w:rsidR="00061789" w:rsidRDefault="00061789">
      <w:pPr>
        <w:spacing w:before="4"/>
        <w:rPr>
          <w:rFonts w:ascii="Times New Roman" w:eastAsia="Times New Roman" w:hAnsi="Times New Roman" w:cs="Times New Roman"/>
          <w:sz w:val="6"/>
          <w:szCs w:val="6"/>
        </w:rPr>
      </w:pPr>
    </w:p>
    <w:p w14:paraId="05D5A93A" w14:textId="4A969A9A" w:rsidR="00061789" w:rsidRDefault="00EA3FC1">
      <w:pPr>
        <w:spacing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5C636075" wp14:editId="520FFE2B">
                <wp:extent cx="5989320" cy="744855"/>
                <wp:effectExtent l="6350" t="0" r="5080" b="2540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9320" cy="744855"/>
                          <a:chOff x="0" y="0"/>
                          <a:chExt cx="9432" cy="1173"/>
                        </a:xfrm>
                      </wpg:grpSpPr>
                      <pic:pic xmlns:pic="http://schemas.openxmlformats.org/drawingml/2006/picture">
                        <pic:nvPicPr>
                          <pic:cNvPr id="16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57" y="0"/>
                            <a:ext cx="4711" cy="86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7" name="Group 17"/>
                        <wpg:cNvGrpSpPr>
                          <a:grpSpLocks/>
                        </wpg:cNvGrpSpPr>
                        <wpg:grpSpPr bwMode="auto">
                          <a:xfrm>
                            <a:off x="6" y="713"/>
                            <a:ext cx="9420" cy="2"/>
                            <a:chOff x="6" y="713"/>
                            <a:chExt cx="9420" cy="2"/>
                          </a:xfrm>
                        </wpg:grpSpPr>
                        <wps:wsp>
                          <wps:cNvPr id="18" name="Freeform 19"/>
                          <wps:cNvSpPr>
                            <a:spLocks/>
                          </wps:cNvSpPr>
                          <wps:spPr bwMode="auto">
                            <a:xfrm>
                              <a:off x="6" y="713"/>
                              <a:ext cx="942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420"/>
                                <a:gd name="T2" fmla="+- 0 9425 6"/>
                                <a:gd name="T3" fmla="*/ T2 w 94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20">
                                  <a:moveTo>
                                    <a:pt x="0" y="0"/>
                                  </a:moveTo>
                                  <a:lnTo>
                                    <a:pt x="941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432" cy="117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D72818" w14:textId="77777777" w:rsidR="00061789" w:rsidRDefault="00737DC2">
                                <w:pPr>
                                  <w:spacing w:before="125"/>
                                  <w:ind w:left="-1" w:right="1"/>
                                  <w:jc w:val="center"/>
                                  <w:rPr>
                                    <w:rFonts w:ascii="Calibri" w:eastAsia="Calibri" w:hAnsi="Calibri" w:cs="Calibri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UNIVERSITY</w:t>
                                </w:r>
                                <w:r>
                                  <w:rPr>
                                    <w:rFonts w:ascii="Calibri"/>
                                    <w:b/>
                                    <w:sz w:val="40"/>
                                  </w:rPr>
                                  <w:t xml:space="preserve"> of</w:t>
                                </w:r>
                                <w:r>
                                  <w:rPr>
                                    <w:rFonts w:ascii="Calibri"/>
                                    <w:b/>
                                    <w:spacing w:val="-2"/>
                                    <w:sz w:val="4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HOUSTON</w:t>
                                </w:r>
                              </w:p>
                              <w:p w14:paraId="3A29F6AA" w14:textId="77777777" w:rsidR="00061789" w:rsidRDefault="00737DC2">
                                <w:pPr>
                                  <w:spacing w:before="126" w:line="433" w:lineRule="exact"/>
                                  <w:jc w:val="center"/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GRADUATE</w:t>
                                </w:r>
                                <w:r>
                                  <w:rPr>
                                    <w:rFonts w:ascii="Calibri"/>
                                    <w:spacing w:val="-6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COLLEGE</w:t>
                                </w:r>
                                <w:r>
                                  <w:rPr>
                                    <w:rFonts w:ascii="Calibri"/>
                                    <w:spacing w:val="-5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of</w:t>
                                </w:r>
                                <w:r>
                                  <w:rPr>
                                    <w:rFonts w:ascii="Calibri"/>
                                    <w:spacing w:val="-4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SOCIAL</w:t>
                                </w:r>
                                <w:r>
                                  <w:rPr>
                                    <w:rFonts w:ascii="Calibri"/>
                                    <w:spacing w:val="-4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636075" id="Group 16" o:spid="_x0000_s1026" style="width:471.6pt;height:58.65pt;mso-position-horizontal-relative:char;mso-position-vertical-relative:line" coordsize="9432,11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2357;width:4711;height:8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">
                  <v:imagedata r:id="rId5" o:title=""/>
                </v:shape>
                <v:group id="Group 17" o:spid="_x0000_s1028" style="position:absolute;left:6;top:713;width:9420;height:2" coordorigin="6,713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9" o:spid="_x0000_s1029" style="position:absolute;left:6;top:713;width:9420;height:2;visibility:visible;mso-wrap-style:square;v-text-anchor:top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" path="m,l9419,e" filled="f" strokecolor="#4f81bc" strokeweight=".58pt">
                    <v:path arrowok="t" o:connecttype="custom" o:connectlocs="0,0;9419,0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30" type="#_x0000_t202" style="position:absolute;width:9432;height:1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  <v:textbox inset="0,0,0,0">
                      <w:txbxContent>
                        <w:p w14:paraId="55D72818" w14:textId="77777777" w:rsidR="00061789" w:rsidRDefault="00737DC2">
                          <w:pPr>
                            <w:spacing w:before="125"/>
                            <w:ind w:left="-1" w:right="1"/>
                            <w:jc w:val="center"/>
                            <w:rPr>
                              <w:rFonts w:ascii="Calibri" w:eastAsia="Calibri" w:hAnsi="Calibri" w:cs="Calibri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UNIVERSITY</w:t>
                          </w:r>
                          <w:r>
                            <w:rPr>
                              <w:rFonts w:ascii="Calibri"/>
                              <w:b/>
                              <w:sz w:val="40"/>
                            </w:rPr>
                            <w:t xml:space="preserve"> of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4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HOUSTON</w:t>
                          </w:r>
                        </w:p>
                        <w:p w14:paraId="3A29F6AA" w14:textId="77777777" w:rsidR="00061789" w:rsidRDefault="00737DC2">
                          <w:pPr>
                            <w:spacing w:before="126" w:line="433" w:lineRule="exact"/>
                            <w:jc w:val="center"/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GRADUATE</w:t>
                          </w:r>
                          <w:r>
                            <w:rPr>
                              <w:rFonts w:ascii="Calibri"/>
                              <w:spacing w:val="-6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COLLEGE</w:t>
                          </w:r>
                          <w:r>
                            <w:rPr>
                              <w:rFonts w:ascii="Calibri"/>
                              <w:spacing w:val="-5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4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SOCIAL</w:t>
                          </w:r>
                          <w:r>
                            <w:rPr>
                              <w:rFonts w:ascii="Calibri"/>
                              <w:spacing w:val="-4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0C9D05D" w14:textId="77777777" w:rsidR="00061789" w:rsidRDefault="00061789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94B65C4" w14:textId="70A1A770" w:rsidR="00061789" w:rsidRDefault="00737DC2">
      <w:pPr>
        <w:pStyle w:val="BodyText"/>
        <w:spacing w:before="56"/>
        <w:ind w:left="1"/>
        <w:jc w:val="center"/>
        <w:rPr>
          <w:b w:val="0"/>
          <w:bCs w:val="0"/>
        </w:rPr>
      </w:pPr>
      <w:r>
        <w:rPr>
          <w:spacing w:val="-1"/>
        </w:rPr>
        <w:t>Fall</w:t>
      </w:r>
      <w:r>
        <w:rPr>
          <w:spacing w:val="1"/>
        </w:rPr>
        <w:t xml:space="preserve"> </w:t>
      </w:r>
      <w:r>
        <w:rPr>
          <w:spacing w:val="-1"/>
        </w:rPr>
        <w:t>20</w:t>
      </w:r>
      <w:r w:rsidR="00407289">
        <w:rPr>
          <w:spacing w:val="-1"/>
        </w:rPr>
        <w:t>2</w:t>
      </w:r>
      <w:r w:rsidR="00576E57">
        <w:rPr>
          <w:spacing w:val="-1"/>
        </w:rPr>
        <w:t>2</w:t>
      </w:r>
      <w:r>
        <w:rPr>
          <w:spacing w:val="-1"/>
        </w:rPr>
        <w:t xml:space="preserve"> Courses</w:t>
      </w:r>
      <w:r w:rsidR="00461022">
        <w:rPr>
          <w:spacing w:val="-1"/>
        </w:rPr>
        <w:t xml:space="preserve"> </w:t>
      </w:r>
    </w:p>
    <w:p w14:paraId="2C8BCBEC" w14:textId="77777777" w:rsidR="00061789" w:rsidRDefault="00061789">
      <w:pPr>
        <w:spacing w:before="8"/>
        <w:rPr>
          <w:rFonts w:ascii="Calibri" w:eastAsia="Calibri" w:hAnsi="Calibri" w:cs="Calibri"/>
          <w:b/>
          <w:bCs/>
        </w:rPr>
      </w:pP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49"/>
        <w:gridCol w:w="4503"/>
      </w:tblGrid>
      <w:tr w:rsidR="00061789" w14:paraId="40FC744E" w14:textId="77777777">
        <w:trPr>
          <w:trHeight w:hRule="exact" w:val="547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0A1AEDA9" w14:textId="77777777" w:rsidR="00061789" w:rsidRDefault="00737DC2">
            <w:pPr>
              <w:pStyle w:val="TableParagraph"/>
              <w:spacing w:line="264" w:lineRule="exact"/>
              <w:ind w:left="1527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onday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9:00-12:00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461C2677" w14:textId="77777777" w:rsidR="00061789" w:rsidRDefault="00737DC2">
            <w:pPr>
              <w:pStyle w:val="TableParagraph"/>
              <w:spacing w:line="264" w:lineRule="exact"/>
              <w:ind w:left="130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Tuesda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8:30-11:30a</w:t>
            </w:r>
          </w:p>
        </w:tc>
      </w:tr>
      <w:tr w:rsidR="00F524DB" w14:paraId="1F7BA2D8" w14:textId="77777777">
        <w:trPr>
          <w:trHeight w:hRule="exact" w:val="1512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8E2C59" w14:textId="1A5842DC" w:rsidR="00F524DB" w:rsidRDefault="00F524DB" w:rsidP="00F524DB">
            <w:pPr>
              <w:pStyle w:val="TableParagraph"/>
              <w:spacing w:line="236" w:lineRule="exact"/>
              <w:ind w:left="102"/>
              <w:rPr>
                <w:rFonts w:ascii="Arial" w:hAnsi="Arial" w:cs="Arial"/>
                <w:color w:val="000000"/>
                <w:sz w:val="27"/>
                <w:szCs w:val="27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>SOCW 8334</w:t>
            </w:r>
          </w:p>
          <w:p w14:paraId="544831F1" w14:textId="77777777" w:rsidR="00F524DB" w:rsidRDefault="00F524DB" w:rsidP="00F524DB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>Social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 xml:space="preserve">Welfare Policy 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>Analysis</w:t>
            </w:r>
          </w:p>
          <w:p w14:paraId="70B0BBB2" w14:textId="77777777" w:rsidR="00F524DB" w:rsidRDefault="00F524DB" w:rsidP="00F524DB">
            <w:pPr>
              <w:pStyle w:val="TableParagraph"/>
              <w:spacing w:line="241" w:lineRule="exact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>
              <w:rPr>
                <w:rFonts w:ascii="Arial"/>
                <w:b/>
                <w:i/>
                <w:color w:val="111111"/>
                <w:sz w:val="21"/>
              </w:rPr>
              <w:t>Dr.</w:t>
            </w:r>
            <w:r>
              <w:rPr>
                <w:rFonts w:ascii="Arial"/>
                <w:b/>
                <w:i/>
                <w:color w:val="111111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i/>
                <w:color w:val="111111"/>
                <w:spacing w:val="-1"/>
                <w:sz w:val="21"/>
              </w:rPr>
              <w:t>Ali</w:t>
            </w:r>
          </w:p>
          <w:p w14:paraId="18863A39" w14:textId="471D9100" w:rsidR="00F524DB" w:rsidRPr="00407289" w:rsidRDefault="00F524DB" w:rsidP="00F524DB">
            <w:pPr>
              <w:pStyle w:val="TableParagraph"/>
              <w:spacing w:line="241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>
              <w:rPr>
                <w:rFonts w:ascii="Arial"/>
                <w:b/>
                <w:iCs/>
                <w:color w:val="111111"/>
                <w:spacing w:val="-1"/>
                <w:sz w:val="21"/>
              </w:rPr>
              <w:t>423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4BE5D3" w14:textId="4709B894" w:rsidR="00F524DB" w:rsidRDefault="00F524DB" w:rsidP="00F524DB">
            <w:pPr>
              <w:pStyle w:val="TableParagraph"/>
              <w:spacing w:line="236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>SOCW 8311</w:t>
            </w:r>
          </w:p>
          <w:p w14:paraId="171F0A20" w14:textId="77777777" w:rsidR="00D9639E" w:rsidRDefault="00F524DB" w:rsidP="00D9639E">
            <w:pPr>
              <w:pStyle w:val="TableParagraph"/>
              <w:spacing w:before="1"/>
              <w:ind w:left="102" w:right="794"/>
              <w:rPr>
                <w:rFonts w:ascii="Arial"/>
                <w:b/>
                <w:color w:val="C7102D"/>
                <w:spacing w:val="33"/>
                <w:sz w:val="21"/>
              </w:rPr>
            </w:pPr>
            <w:r w:rsidRPr="00D9639E">
              <w:rPr>
                <w:rFonts w:ascii="Arial"/>
                <w:b/>
                <w:color w:val="C7102D"/>
                <w:spacing w:val="-1"/>
                <w:sz w:val="21"/>
                <w:highlight w:val="yellow"/>
              </w:rPr>
              <w:t>Research</w:t>
            </w:r>
            <w:r w:rsidRPr="00D9639E">
              <w:rPr>
                <w:rFonts w:ascii="Arial"/>
                <w:b/>
                <w:color w:val="C7102D"/>
                <w:spacing w:val="-3"/>
                <w:sz w:val="21"/>
                <w:highlight w:val="yellow"/>
              </w:rPr>
              <w:t xml:space="preserve"> </w:t>
            </w:r>
            <w:r w:rsidRPr="00D9639E">
              <w:rPr>
                <w:rFonts w:ascii="Arial"/>
                <w:b/>
                <w:color w:val="C7102D"/>
                <w:spacing w:val="-1"/>
                <w:sz w:val="21"/>
                <w:highlight w:val="yellow"/>
              </w:rPr>
              <w:t>Methods I:</w:t>
            </w:r>
            <w:r w:rsidRPr="00D9639E">
              <w:rPr>
                <w:rFonts w:ascii="Arial"/>
                <w:b/>
                <w:color w:val="C7102D"/>
                <w:sz w:val="21"/>
                <w:highlight w:val="yellow"/>
              </w:rPr>
              <w:t xml:space="preserve"> </w:t>
            </w:r>
            <w:r w:rsidRPr="00D9639E">
              <w:rPr>
                <w:rFonts w:ascii="Arial"/>
                <w:b/>
                <w:color w:val="C7102D"/>
                <w:spacing w:val="-2"/>
                <w:sz w:val="21"/>
                <w:highlight w:val="yellow"/>
              </w:rPr>
              <w:t>Introduction</w:t>
            </w:r>
            <w:r w:rsidRPr="00D9639E">
              <w:rPr>
                <w:rFonts w:ascii="Arial"/>
                <w:b/>
                <w:color w:val="C7102D"/>
                <w:sz w:val="21"/>
                <w:highlight w:val="yellow"/>
              </w:rPr>
              <w:t xml:space="preserve"> </w:t>
            </w:r>
            <w:r w:rsidRPr="00D9639E">
              <w:rPr>
                <w:rFonts w:ascii="Arial"/>
                <w:b/>
                <w:color w:val="C7102D"/>
                <w:spacing w:val="-1"/>
                <w:sz w:val="21"/>
                <w:highlight w:val="yellow"/>
              </w:rPr>
              <w:t>to</w:t>
            </w:r>
            <w:r w:rsidRPr="00D9639E">
              <w:rPr>
                <w:rFonts w:ascii="Arial"/>
                <w:b/>
                <w:color w:val="C7102D"/>
                <w:spacing w:val="33"/>
                <w:sz w:val="21"/>
                <w:highlight w:val="yellow"/>
              </w:rPr>
              <w:t xml:space="preserve"> </w:t>
            </w:r>
            <w:r w:rsidR="00D9639E" w:rsidRPr="00D9639E">
              <w:rPr>
                <w:rFonts w:ascii="Arial"/>
                <w:b/>
                <w:color w:val="C7102D"/>
                <w:spacing w:val="33"/>
                <w:sz w:val="21"/>
                <w:highlight w:val="yellow"/>
              </w:rPr>
              <w:t>Research</w:t>
            </w:r>
          </w:p>
          <w:p w14:paraId="2523B3EC" w14:textId="517F2E46" w:rsidR="00F524DB" w:rsidRDefault="00F524DB" w:rsidP="00D9639E">
            <w:pPr>
              <w:pStyle w:val="TableParagraph"/>
              <w:spacing w:before="1"/>
              <w:ind w:left="102" w:right="794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>
              <w:rPr>
                <w:rFonts w:ascii="Arial"/>
                <w:b/>
                <w:i/>
                <w:color w:val="111111"/>
                <w:sz w:val="21"/>
              </w:rPr>
              <w:t>Dr.</w:t>
            </w:r>
            <w:r>
              <w:rPr>
                <w:rFonts w:ascii="Arial"/>
                <w:b/>
                <w:i/>
                <w:color w:val="111111"/>
                <w:spacing w:val="-3"/>
                <w:sz w:val="21"/>
              </w:rPr>
              <w:t xml:space="preserve"> </w:t>
            </w:r>
            <w:r w:rsidR="00462DF4">
              <w:rPr>
                <w:rFonts w:ascii="Arial"/>
                <w:b/>
                <w:i/>
                <w:color w:val="111111"/>
                <w:spacing w:val="-1"/>
                <w:sz w:val="21"/>
              </w:rPr>
              <w:t>Narendorf</w:t>
            </w:r>
          </w:p>
          <w:p w14:paraId="5D299666" w14:textId="65BA20FA" w:rsidR="00F524DB" w:rsidRDefault="00F524DB" w:rsidP="00F524DB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>
              <w:rPr>
                <w:rFonts w:ascii="Arial"/>
                <w:b/>
                <w:iCs/>
                <w:color w:val="111111"/>
                <w:spacing w:val="-1"/>
                <w:sz w:val="21"/>
              </w:rPr>
              <w:t>425</w:t>
            </w:r>
          </w:p>
        </w:tc>
      </w:tr>
      <w:tr w:rsidR="00F524DB" w14:paraId="37C96D58" w14:textId="77777777">
        <w:trPr>
          <w:trHeight w:hRule="exact" w:val="1005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22FF80" w14:textId="5C091456" w:rsidR="00F524DB" w:rsidRDefault="00F524DB" w:rsidP="00F524DB">
            <w:pPr>
              <w:jc w:val="both"/>
            </w:pP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0B2D6" w14:textId="01DBEA2A" w:rsidR="00F524DB" w:rsidRDefault="00F524DB" w:rsidP="00F524DB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F524DB" w14:paraId="44B452A0" w14:textId="77777777">
        <w:trPr>
          <w:trHeight w:hRule="exact" w:val="546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4574AC40" w14:textId="2486B170" w:rsidR="00F524DB" w:rsidRDefault="00F524DB" w:rsidP="00F524DB">
            <w:pPr>
              <w:pStyle w:val="TableParagraph"/>
              <w:spacing w:line="266" w:lineRule="exact"/>
              <w:ind w:left="152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onday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1:00-4:00p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2800E094" w14:textId="75711A41" w:rsidR="00F524DB" w:rsidRDefault="00F524DB" w:rsidP="00F524DB">
            <w:pPr>
              <w:pStyle w:val="TableParagraph"/>
              <w:spacing w:line="266" w:lineRule="exact"/>
              <w:ind w:left="132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Tuesda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1:00-</w:t>
            </w:r>
            <w:r w:rsidR="00576E57">
              <w:rPr>
                <w:rFonts w:ascii="Calibri"/>
                <w:b/>
                <w:spacing w:val="-1"/>
              </w:rPr>
              <w:t>4</w:t>
            </w:r>
            <w:r>
              <w:rPr>
                <w:rFonts w:ascii="Calibri"/>
                <w:b/>
                <w:spacing w:val="-1"/>
              </w:rPr>
              <w:t>:00p</w:t>
            </w:r>
          </w:p>
        </w:tc>
      </w:tr>
      <w:tr w:rsidR="00F524DB" w14:paraId="7F325D82" w14:textId="77777777">
        <w:trPr>
          <w:trHeight w:hRule="exact" w:val="1003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6358BE" w14:textId="0F0932BE" w:rsidR="00F524DB" w:rsidRDefault="00F524DB" w:rsidP="00F524DB">
            <w:pPr>
              <w:pStyle w:val="TableParagraph"/>
              <w:spacing w:line="237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>SOCW 8335</w:t>
            </w:r>
          </w:p>
          <w:p w14:paraId="505067B6" w14:textId="77777777" w:rsidR="00F524DB" w:rsidRDefault="00F524DB" w:rsidP="00F524DB">
            <w:pPr>
              <w:pStyle w:val="TableParagraph"/>
              <w:spacing w:line="241" w:lineRule="exact"/>
              <w:ind w:left="102"/>
              <w:rPr>
                <w:rFonts w:ascii="Arial"/>
                <w:b/>
                <w:color w:val="C7102D"/>
                <w:spacing w:val="-1"/>
                <w:sz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>Teaching</w:t>
            </w:r>
            <w:r>
              <w:rPr>
                <w:rFonts w:ascii="Arial"/>
                <w:b/>
                <w:color w:val="C7102D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in</w:t>
            </w:r>
            <w:r>
              <w:rPr>
                <w:rFonts w:ascii="Arial"/>
                <w:b/>
                <w:color w:val="C7102D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Higher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Education</w:t>
            </w:r>
          </w:p>
          <w:p w14:paraId="37A7802B" w14:textId="021DC5B6" w:rsidR="00F524DB" w:rsidRPr="007F3F29" w:rsidRDefault="00F524DB" w:rsidP="00F524DB">
            <w:pPr>
              <w:pStyle w:val="TableParagraph"/>
              <w:spacing w:line="241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7F3F29">
              <w:rPr>
                <w:rFonts w:ascii="Arial"/>
                <w:b/>
                <w:spacing w:val="-1"/>
                <w:sz w:val="21"/>
              </w:rPr>
              <w:t xml:space="preserve">Dr. </w:t>
            </w:r>
            <w:r>
              <w:rPr>
                <w:rFonts w:ascii="Arial"/>
                <w:b/>
                <w:spacing w:val="-1"/>
                <w:sz w:val="21"/>
              </w:rPr>
              <w:t>Gearing</w:t>
            </w:r>
          </w:p>
          <w:p w14:paraId="2FECBD4D" w14:textId="1C77E521" w:rsidR="00F524DB" w:rsidRDefault="00F524DB" w:rsidP="00F524DB">
            <w:pPr>
              <w:pStyle w:val="TableParagraph"/>
              <w:spacing w:line="241" w:lineRule="exact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 w:rsidR="0003662D">
              <w:rPr>
                <w:rFonts w:ascii="Arial"/>
                <w:b/>
                <w:iCs/>
                <w:color w:val="111111"/>
                <w:spacing w:val="-1"/>
                <w:sz w:val="21"/>
              </w:rPr>
              <w:t>221</w:t>
            </w:r>
          </w:p>
          <w:p w14:paraId="2BEDA0DB" w14:textId="3B9974FA" w:rsidR="00F524DB" w:rsidRDefault="00F524DB" w:rsidP="00F524DB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40C504" w14:textId="77777777" w:rsidR="00576E57" w:rsidRDefault="00576E57" w:rsidP="00576E57">
            <w:pPr>
              <w:pStyle w:val="TableParagraph"/>
              <w:spacing w:line="236" w:lineRule="exact"/>
              <w:ind w:left="102"/>
              <w:jc w:val="both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>SOCW 8323</w:t>
            </w:r>
          </w:p>
          <w:p w14:paraId="22D3183A" w14:textId="30548649" w:rsidR="00576E57" w:rsidRPr="00D9639E" w:rsidRDefault="00576E57" w:rsidP="00576E57">
            <w:pPr>
              <w:pStyle w:val="TableParagraph"/>
              <w:spacing w:before="1"/>
              <w:ind w:left="102"/>
              <w:jc w:val="both"/>
              <w:rPr>
                <w:rFonts w:ascii="Arial" w:eastAsia="Arial" w:hAnsi="Arial" w:cs="Arial"/>
                <w:sz w:val="21"/>
                <w:szCs w:val="21"/>
                <w:highlight w:val="yellow"/>
              </w:rPr>
            </w:pPr>
            <w:r w:rsidRPr="00D9639E">
              <w:rPr>
                <w:rFonts w:ascii="Arial"/>
                <w:b/>
                <w:color w:val="C7102D"/>
                <w:spacing w:val="-1"/>
                <w:sz w:val="21"/>
                <w:highlight w:val="yellow"/>
              </w:rPr>
              <w:t>Research</w:t>
            </w:r>
            <w:r w:rsidRPr="00D9639E">
              <w:rPr>
                <w:rFonts w:ascii="Arial"/>
                <w:b/>
                <w:color w:val="C7102D"/>
                <w:spacing w:val="-3"/>
                <w:sz w:val="21"/>
                <w:highlight w:val="yellow"/>
              </w:rPr>
              <w:t xml:space="preserve"> </w:t>
            </w:r>
            <w:r w:rsidRPr="00D9639E">
              <w:rPr>
                <w:rFonts w:ascii="Arial"/>
                <w:b/>
                <w:color w:val="C7102D"/>
                <w:spacing w:val="-1"/>
                <w:sz w:val="21"/>
                <w:highlight w:val="yellow"/>
              </w:rPr>
              <w:t xml:space="preserve">Methods </w:t>
            </w:r>
            <w:r w:rsidRPr="00D9639E">
              <w:rPr>
                <w:rFonts w:ascii="Arial"/>
                <w:b/>
                <w:color w:val="C7102D"/>
                <w:spacing w:val="-2"/>
                <w:sz w:val="21"/>
                <w:highlight w:val="yellow"/>
              </w:rPr>
              <w:t>III</w:t>
            </w:r>
            <w:r w:rsidR="00D9639E" w:rsidRPr="00D9639E">
              <w:rPr>
                <w:rFonts w:ascii="Arial"/>
                <w:b/>
                <w:color w:val="C7102D"/>
                <w:spacing w:val="-2"/>
                <w:sz w:val="21"/>
                <w:highlight w:val="yellow"/>
              </w:rPr>
              <w:t>: Qualitative Research</w:t>
            </w:r>
          </w:p>
          <w:p w14:paraId="17552098" w14:textId="1706EE19" w:rsidR="00576E57" w:rsidRDefault="00576E57" w:rsidP="00576E57">
            <w:pPr>
              <w:pStyle w:val="TableParagraph"/>
              <w:spacing w:before="1"/>
              <w:ind w:left="102"/>
              <w:jc w:val="both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 w:rsidRPr="00D9639E">
              <w:rPr>
                <w:rFonts w:ascii="Arial"/>
                <w:b/>
                <w:i/>
                <w:color w:val="111111"/>
                <w:sz w:val="21"/>
                <w:highlight w:val="yellow"/>
              </w:rPr>
              <w:t>Dr.</w:t>
            </w:r>
            <w:r w:rsidRPr="00D9639E">
              <w:rPr>
                <w:rFonts w:ascii="Arial"/>
                <w:b/>
                <w:i/>
                <w:color w:val="111111"/>
                <w:spacing w:val="-3"/>
                <w:sz w:val="21"/>
                <w:highlight w:val="yellow"/>
              </w:rPr>
              <w:t xml:space="preserve"> </w:t>
            </w:r>
            <w:r w:rsidR="00D9639E" w:rsidRPr="00D9639E">
              <w:rPr>
                <w:rFonts w:ascii="Arial"/>
                <w:b/>
                <w:i/>
                <w:color w:val="111111"/>
                <w:spacing w:val="-3"/>
                <w:sz w:val="21"/>
                <w:highlight w:val="yellow"/>
              </w:rPr>
              <w:t>Sampson</w:t>
            </w:r>
          </w:p>
          <w:p w14:paraId="30105FA7" w14:textId="48BA5EEC" w:rsidR="00F524DB" w:rsidRDefault="00576E57" w:rsidP="00576E57">
            <w:pPr>
              <w:pStyle w:val="TableParagraph"/>
              <w:spacing w:line="241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>
              <w:rPr>
                <w:rFonts w:ascii="Arial"/>
                <w:b/>
                <w:iCs/>
                <w:color w:val="111111"/>
                <w:spacing w:val="-1"/>
                <w:sz w:val="21"/>
              </w:rPr>
              <w:t>423</w:t>
            </w:r>
          </w:p>
        </w:tc>
      </w:tr>
      <w:tr w:rsidR="00F524DB" w14:paraId="2B154440" w14:textId="77777777">
        <w:trPr>
          <w:trHeight w:hRule="exact" w:val="1003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B876F0" w14:textId="05034B16" w:rsidR="00F524DB" w:rsidRDefault="00F524DB" w:rsidP="00F524DB">
            <w:pPr>
              <w:pStyle w:val="TableParagraph"/>
              <w:spacing w:line="236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 xml:space="preserve">SOCW 8424 </w:t>
            </w:r>
            <w:r w:rsidRPr="007F3F29">
              <w:rPr>
                <w:rFonts w:ascii="Arial"/>
                <w:b/>
                <w:color w:val="111111"/>
                <w:spacing w:val="-1"/>
                <w:sz w:val="21"/>
              </w:rPr>
              <w:t>(</w:t>
            </w:r>
            <w:proofErr w:type="gramStart"/>
            <w:r w:rsidR="00576E57">
              <w:rPr>
                <w:rFonts w:ascii="Arial"/>
                <w:b/>
                <w:color w:val="111111"/>
                <w:spacing w:val="-1"/>
                <w:sz w:val="21"/>
              </w:rPr>
              <w:t>+1 hour</w:t>
            </w:r>
            <w:proofErr w:type="gramEnd"/>
            <w:r w:rsidR="00576E57">
              <w:rPr>
                <w:rFonts w:ascii="Arial"/>
                <w:b/>
                <w:color w:val="111111"/>
                <w:spacing w:val="-1"/>
                <w:sz w:val="21"/>
              </w:rPr>
              <w:t xml:space="preserve"> </w:t>
            </w:r>
            <w:r w:rsidRPr="007F3F29">
              <w:rPr>
                <w:rFonts w:ascii="Arial"/>
                <w:b/>
                <w:color w:val="111111"/>
                <w:spacing w:val="-1"/>
                <w:sz w:val="21"/>
              </w:rPr>
              <w:t>lab</w:t>
            </w:r>
            <w:r w:rsidR="00F16B57">
              <w:rPr>
                <w:rFonts w:ascii="Arial"/>
                <w:b/>
                <w:color w:val="111111"/>
                <w:spacing w:val="-1"/>
                <w:sz w:val="21"/>
              </w:rPr>
              <w:t xml:space="preserve"> from</w:t>
            </w:r>
            <w:r w:rsidR="00576E57">
              <w:rPr>
                <w:rFonts w:ascii="Arial"/>
                <w:b/>
                <w:color w:val="111111"/>
                <w:spacing w:val="-1"/>
                <w:sz w:val="21"/>
              </w:rPr>
              <w:t xml:space="preserve"> 4</w:t>
            </w:r>
            <w:r w:rsidR="00462DF4">
              <w:rPr>
                <w:rFonts w:ascii="Arial"/>
                <w:b/>
                <w:color w:val="111111"/>
                <w:spacing w:val="-1"/>
                <w:sz w:val="21"/>
              </w:rPr>
              <w:t>:30</w:t>
            </w:r>
            <w:r w:rsidR="00576E57">
              <w:rPr>
                <w:rFonts w:ascii="Arial"/>
                <w:b/>
                <w:color w:val="111111"/>
                <w:spacing w:val="-1"/>
                <w:sz w:val="21"/>
              </w:rPr>
              <w:t>-5</w:t>
            </w:r>
            <w:r w:rsidR="00462DF4">
              <w:rPr>
                <w:rFonts w:ascii="Arial"/>
                <w:b/>
                <w:color w:val="111111"/>
                <w:spacing w:val="-1"/>
                <w:sz w:val="21"/>
              </w:rPr>
              <w:t>:30</w:t>
            </w:r>
            <w:r w:rsidR="00576E57">
              <w:rPr>
                <w:rFonts w:ascii="Arial"/>
                <w:b/>
                <w:color w:val="111111"/>
                <w:spacing w:val="-1"/>
                <w:sz w:val="21"/>
              </w:rPr>
              <w:t>pm</w:t>
            </w:r>
            <w:r w:rsidRPr="007F3F29">
              <w:rPr>
                <w:rFonts w:ascii="Arial"/>
                <w:b/>
                <w:color w:val="111111"/>
                <w:spacing w:val="-1"/>
                <w:sz w:val="21"/>
              </w:rPr>
              <w:t>)</w:t>
            </w:r>
          </w:p>
          <w:p w14:paraId="0CB7939B" w14:textId="77777777" w:rsidR="00F524DB" w:rsidRDefault="00F524DB" w:rsidP="00F524DB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 xml:space="preserve">Statistics </w:t>
            </w:r>
            <w:r>
              <w:rPr>
                <w:rFonts w:ascii="Arial"/>
                <w:b/>
                <w:color w:val="C7102D"/>
                <w:sz w:val="21"/>
              </w:rPr>
              <w:t>&amp;</w:t>
            </w:r>
            <w:r>
              <w:rPr>
                <w:rFonts w:ascii="Arial"/>
                <w:b/>
                <w:color w:val="C7102D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z w:val="21"/>
              </w:rPr>
              <w:t>Data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 xml:space="preserve"> Analysis</w:t>
            </w:r>
          </w:p>
          <w:p w14:paraId="79A6608B" w14:textId="77777777" w:rsidR="00F524DB" w:rsidRDefault="00F524DB" w:rsidP="00F524DB">
            <w:pPr>
              <w:pStyle w:val="TableParagraph"/>
              <w:spacing w:before="1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>
              <w:rPr>
                <w:rFonts w:ascii="Arial"/>
                <w:b/>
                <w:i/>
                <w:color w:val="111111"/>
                <w:sz w:val="21"/>
              </w:rPr>
              <w:t>Dr.</w:t>
            </w:r>
            <w:r>
              <w:rPr>
                <w:rFonts w:ascii="Arial"/>
                <w:b/>
                <w:i/>
                <w:color w:val="111111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i/>
                <w:color w:val="111111"/>
                <w:spacing w:val="-1"/>
                <w:sz w:val="21"/>
              </w:rPr>
              <w:t>Leung</w:t>
            </w:r>
          </w:p>
          <w:p w14:paraId="44396CA9" w14:textId="6EE712AF" w:rsidR="00F524DB" w:rsidRPr="003E4B94" w:rsidRDefault="00F524DB" w:rsidP="00F524DB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b/>
                <w:iCs/>
                <w:sz w:val="21"/>
                <w:szCs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 w:rsidR="0003662D">
              <w:rPr>
                <w:rFonts w:ascii="Arial"/>
                <w:b/>
                <w:iCs/>
                <w:color w:val="111111"/>
                <w:spacing w:val="-1"/>
                <w:sz w:val="21"/>
              </w:rPr>
              <w:t>423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0A6017" w14:textId="14DFEDE6" w:rsidR="00F524DB" w:rsidRDefault="00F524DB" w:rsidP="00F524DB"/>
        </w:tc>
      </w:tr>
    </w:tbl>
    <w:p w14:paraId="69E80252" w14:textId="77777777" w:rsidR="00061789" w:rsidRDefault="00061789">
      <w:pPr>
        <w:spacing w:before="8"/>
        <w:rPr>
          <w:rFonts w:ascii="Calibri" w:eastAsia="Calibri" w:hAnsi="Calibri" w:cs="Calibri"/>
          <w:b/>
          <w:bCs/>
          <w:sz w:val="16"/>
          <w:szCs w:val="16"/>
        </w:rPr>
      </w:pPr>
    </w:p>
    <w:p w14:paraId="04ADF10A" w14:textId="77777777" w:rsidR="00061789" w:rsidRDefault="00737DC2">
      <w:pPr>
        <w:pStyle w:val="BodyText"/>
        <w:spacing w:before="56"/>
        <w:rPr>
          <w:b w:val="0"/>
          <w:bCs w:val="0"/>
        </w:rPr>
      </w:pPr>
      <w:r>
        <w:rPr>
          <w:spacing w:val="-1"/>
        </w:rPr>
        <w:t>Contact</w:t>
      </w:r>
      <w:r>
        <w:rPr>
          <w:spacing w:val="-2"/>
        </w:rPr>
        <w:t xml:space="preserve"> </w:t>
      </w:r>
      <w:r>
        <w:rPr>
          <w:spacing w:val="-1"/>
        </w:rPr>
        <w:t>Nikki</w:t>
      </w:r>
      <w:r>
        <w:t xml:space="preserve"> </w:t>
      </w:r>
      <w:r>
        <w:rPr>
          <w:spacing w:val="-1"/>
        </w:rPr>
        <w:t>Jahan</w:t>
      </w:r>
      <w:r>
        <w:t xml:space="preserve"> </w:t>
      </w:r>
      <w:r>
        <w:rPr>
          <w:spacing w:val="-1"/>
        </w:rPr>
        <w:t>(</w:t>
      </w:r>
      <w:hyperlink r:id="rId6">
        <w:r>
          <w:rPr>
            <w:color w:val="0000FF"/>
            <w:spacing w:val="-1"/>
            <w:u w:val="single" w:color="0000FF"/>
          </w:rPr>
          <w:t>njahan9@uh.edu</w:t>
        </w:r>
      </w:hyperlink>
      <w:r>
        <w:rPr>
          <w:spacing w:val="-1"/>
        </w:rPr>
        <w:t>)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request</w:t>
      </w:r>
      <w:r>
        <w:rPr>
          <w:spacing w:val="-2"/>
        </w:rPr>
        <w:t xml:space="preserve"> </w:t>
      </w:r>
      <w:r>
        <w:rPr>
          <w:spacing w:val="-1"/>
        </w:rPr>
        <w:t>section numbers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 following:</w:t>
      </w:r>
    </w:p>
    <w:p w14:paraId="2004B9AB" w14:textId="77777777" w:rsidR="00061789" w:rsidRDefault="00061789">
      <w:pPr>
        <w:spacing w:before="5"/>
        <w:rPr>
          <w:rFonts w:ascii="Calibri" w:eastAsia="Calibri" w:hAnsi="Calibri" w:cs="Calibri"/>
          <w:b/>
          <w:bCs/>
          <w:sz w:val="17"/>
          <w:szCs w:val="17"/>
        </w:rPr>
      </w:pPr>
    </w:p>
    <w:p w14:paraId="70538EF7" w14:textId="77777777" w:rsidR="00061789" w:rsidRDefault="00737DC2">
      <w:pPr>
        <w:pStyle w:val="BodyText"/>
        <w:spacing w:before="56"/>
        <w:rPr>
          <w:b w:val="0"/>
          <w:bCs w:val="0"/>
        </w:rPr>
      </w:pPr>
      <w:r>
        <w:rPr>
          <w:spacing w:val="-1"/>
          <w:u w:val="single" w:color="000000"/>
        </w:rPr>
        <w:t>INDEPENDENT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STUDY</w:t>
      </w:r>
      <w:r>
        <w:rPr>
          <w:u w:val="single" w:color="000000"/>
        </w:rPr>
        <w:t xml:space="preserve"> </w:t>
      </w:r>
      <w:r>
        <w:rPr>
          <w:spacing w:val="-1"/>
          <w:u w:val="single" w:color="000000"/>
        </w:rPr>
        <w:t>FORMATS/NO</w:t>
      </w:r>
      <w:r>
        <w:rPr>
          <w:spacing w:val="-3"/>
          <w:u w:val="single" w:color="000000"/>
        </w:rPr>
        <w:t xml:space="preserve"> </w:t>
      </w:r>
      <w:r>
        <w:rPr>
          <w:spacing w:val="-1"/>
          <w:u w:val="single" w:color="000000"/>
        </w:rPr>
        <w:t>CLASSROOM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NEEDS</w:t>
      </w:r>
    </w:p>
    <w:p w14:paraId="50A07C43" w14:textId="77777777" w:rsidR="00061789" w:rsidRDefault="00737DC2">
      <w:pPr>
        <w:pStyle w:val="BodyText"/>
        <w:rPr>
          <w:b w:val="0"/>
          <w:bCs w:val="0"/>
        </w:rPr>
      </w:pPr>
      <w:r>
        <w:rPr>
          <w:color w:val="FF0000"/>
          <w:spacing w:val="-1"/>
        </w:rPr>
        <w:t>Pre-Dissertation</w:t>
      </w:r>
    </w:p>
    <w:p w14:paraId="37CBEAC9" w14:textId="77777777" w:rsidR="00061789" w:rsidRDefault="00737DC2">
      <w:pPr>
        <w:pStyle w:val="BodyText"/>
        <w:rPr>
          <w:b w:val="0"/>
          <w:bCs w:val="0"/>
        </w:rPr>
      </w:pPr>
      <w:r>
        <w:rPr>
          <w:spacing w:val="-1"/>
        </w:rPr>
        <w:t>SOCW</w:t>
      </w:r>
      <w:r>
        <w:t xml:space="preserve"> </w:t>
      </w:r>
      <w:r>
        <w:rPr>
          <w:spacing w:val="-1"/>
        </w:rPr>
        <w:t>8395, 8697 or</w:t>
      </w:r>
      <w:r>
        <w:t xml:space="preserve"> </w:t>
      </w:r>
      <w:r>
        <w:rPr>
          <w:spacing w:val="-1"/>
        </w:rPr>
        <w:t>8995</w:t>
      </w:r>
    </w:p>
    <w:p w14:paraId="24FAEFB2" w14:textId="77777777" w:rsidR="00061789" w:rsidRDefault="00061789">
      <w:pPr>
        <w:rPr>
          <w:rFonts w:ascii="Calibri" w:eastAsia="Calibri" w:hAnsi="Calibri" w:cs="Calibri"/>
          <w:b/>
          <w:bCs/>
        </w:rPr>
      </w:pPr>
    </w:p>
    <w:p w14:paraId="49CA4EDD" w14:textId="77777777" w:rsidR="00061789" w:rsidRDefault="00737DC2">
      <w:pPr>
        <w:pStyle w:val="BodyText"/>
        <w:ind w:right="7138"/>
        <w:rPr>
          <w:b w:val="0"/>
          <w:bCs w:val="0"/>
        </w:rPr>
      </w:pPr>
      <w:r>
        <w:rPr>
          <w:color w:val="FF0000"/>
          <w:spacing w:val="-1"/>
        </w:rPr>
        <w:t>Dissertation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Research</w:t>
      </w:r>
      <w:r>
        <w:rPr>
          <w:color w:val="FF0000"/>
          <w:spacing w:val="23"/>
        </w:rPr>
        <w:t xml:space="preserve"> </w:t>
      </w:r>
      <w:r>
        <w:rPr>
          <w:spacing w:val="-1"/>
        </w:rPr>
        <w:t>SOCW</w:t>
      </w:r>
      <w:r>
        <w:t xml:space="preserve"> </w:t>
      </w:r>
      <w:r>
        <w:rPr>
          <w:spacing w:val="-1"/>
        </w:rPr>
        <w:t>8399,</w:t>
      </w:r>
      <w:r>
        <w:rPr>
          <w:spacing w:val="-2"/>
        </w:rPr>
        <w:t xml:space="preserve"> </w:t>
      </w:r>
      <w:r>
        <w:rPr>
          <w:spacing w:val="-1"/>
        </w:rPr>
        <w:t>8699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8999</w:t>
      </w:r>
    </w:p>
    <w:p w14:paraId="71404DE6" w14:textId="77777777" w:rsidR="00061789" w:rsidRDefault="00061789">
      <w:pPr>
        <w:spacing w:before="10"/>
        <w:rPr>
          <w:rFonts w:ascii="Calibri" w:eastAsia="Calibri" w:hAnsi="Calibri" w:cs="Calibri"/>
          <w:b/>
          <w:bCs/>
          <w:sz w:val="21"/>
          <w:szCs w:val="21"/>
        </w:rPr>
      </w:pPr>
    </w:p>
    <w:p w14:paraId="4AF953AF" w14:textId="77777777" w:rsidR="00061789" w:rsidRDefault="00737DC2">
      <w:pPr>
        <w:pStyle w:val="BodyText"/>
        <w:rPr>
          <w:b w:val="0"/>
          <w:bCs w:val="0"/>
        </w:rPr>
      </w:pPr>
      <w:r>
        <w:rPr>
          <w:spacing w:val="-1"/>
          <w:u w:val="single" w:color="000000"/>
        </w:rPr>
        <w:t>ELECTIVES</w:t>
      </w:r>
    </w:p>
    <w:p w14:paraId="5A0C4667" w14:textId="785C484A" w:rsidR="00407289" w:rsidRDefault="00737DC2">
      <w:pPr>
        <w:pStyle w:val="BodyText"/>
        <w:ind w:right="6290"/>
        <w:rPr>
          <w:color w:val="FF0000"/>
          <w:spacing w:val="-2"/>
        </w:rPr>
      </w:pPr>
      <w:r>
        <w:rPr>
          <w:color w:val="FF0000"/>
          <w:spacing w:val="-1"/>
        </w:rPr>
        <w:t>Research</w:t>
      </w:r>
      <w:r>
        <w:rPr>
          <w:color w:val="FF0000"/>
          <w:spacing w:val="-3"/>
        </w:rPr>
        <w:t xml:space="preserve"> </w:t>
      </w:r>
      <w:r w:rsidR="00407289">
        <w:rPr>
          <w:color w:val="FF0000"/>
          <w:spacing w:val="-1"/>
        </w:rPr>
        <w:t>Internship</w:t>
      </w:r>
    </w:p>
    <w:p w14:paraId="23F5B17D" w14:textId="2288E23F" w:rsidR="00061789" w:rsidRDefault="00407289">
      <w:pPr>
        <w:pStyle w:val="BodyText"/>
        <w:ind w:right="6290"/>
        <w:rPr>
          <w:b w:val="0"/>
          <w:bCs w:val="0"/>
        </w:rPr>
      </w:pPr>
      <w:r>
        <w:rPr>
          <w:spacing w:val="-1"/>
        </w:rPr>
        <w:t>SOCW</w:t>
      </w:r>
      <w:r>
        <w:rPr>
          <w:color w:val="FF0000"/>
          <w:spacing w:val="33"/>
        </w:rPr>
        <w:t xml:space="preserve"> </w:t>
      </w:r>
      <w:r w:rsidR="00737DC2">
        <w:rPr>
          <w:spacing w:val="-1"/>
        </w:rPr>
        <w:t>8304</w:t>
      </w:r>
    </w:p>
    <w:p w14:paraId="23A6DA9C" w14:textId="77777777" w:rsidR="00061789" w:rsidRDefault="00061789">
      <w:pPr>
        <w:spacing w:before="1"/>
        <w:rPr>
          <w:rFonts w:ascii="Calibri" w:eastAsia="Calibri" w:hAnsi="Calibri" w:cs="Calibri"/>
          <w:b/>
          <w:bCs/>
        </w:rPr>
      </w:pPr>
    </w:p>
    <w:p w14:paraId="531D501D" w14:textId="074E2653" w:rsidR="00407289" w:rsidRDefault="00737DC2">
      <w:pPr>
        <w:pStyle w:val="BodyText"/>
        <w:ind w:right="6290"/>
        <w:rPr>
          <w:color w:val="FF0000"/>
          <w:spacing w:val="-1"/>
        </w:rPr>
      </w:pPr>
      <w:r>
        <w:rPr>
          <w:color w:val="FF0000"/>
          <w:spacing w:val="-1"/>
        </w:rPr>
        <w:t>Teaching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Internship</w:t>
      </w:r>
      <w:r>
        <w:rPr>
          <w:color w:val="FF0000"/>
          <w:spacing w:val="1"/>
        </w:rPr>
        <w:t xml:space="preserve"> </w:t>
      </w:r>
    </w:p>
    <w:p w14:paraId="26974047" w14:textId="77777777" w:rsidR="00061789" w:rsidRDefault="00407289">
      <w:pPr>
        <w:pStyle w:val="BodyText"/>
        <w:ind w:right="6290"/>
        <w:rPr>
          <w:b w:val="0"/>
          <w:bCs w:val="0"/>
        </w:rPr>
      </w:pPr>
      <w:r>
        <w:rPr>
          <w:spacing w:val="-1"/>
        </w:rPr>
        <w:t xml:space="preserve">SOCW </w:t>
      </w:r>
      <w:r w:rsidR="00737DC2">
        <w:rPr>
          <w:spacing w:val="-1"/>
        </w:rPr>
        <w:t>8303</w:t>
      </w:r>
    </w:p>
    <w:p w14:paraId="1389B22C" w14:textId="77777777" w:rsidR="00061789" w:rsidRDefault="00061789">
      <w:pPr>
        <w:spacing w:before="9"/>
        <w:rPr>
          <w:rFonts w:ascii="Calibri" w:eastAsia="Calibri" w:hAnsi="Calibri" w:cs="Calibri"/>
          <w:b/>
          <w:bCs/>
          <w:sz w:val="21"/>
          <w:szCs w:val="21"/>
        </w:rPr>
      </w:pPr>
    </w:p>
    <w:p w14:paraId="2484F550" w14:textId="77777777" w:rsidR="00061789" w:rsidRDefault="00737DC2">
      <w:pPr>
        <w:pStyle w:val="BodyText"/>
        <w:spacing w:line="266" w:lineRule="exact"/>
        <w:ind w:right="7138"/>
        <w:rPr>
          <w:b w:val="0"/>
          <w:bCs w:val="0"/>
        </w:rPr>
      </w:pPr>
      <w:r>
        <w:rPr>
          <w:color w:val="FF0000"/>
          <w:spacing w:val="-1"/>
        </w:rPr>
        <w:t>Independent</w:t>
      </w:r>
      <w:r>
        <w:rPr>
          <w:color w:val="FF0000"/>
        </w:rPr>
        <w:t xml:space="preserve"> </w:t>
      </w:r>
      <w:proofErr w:type="gramStart"/>
      <w:r>
        <w:rPr>
          <w:color w:val="FF0000"/>
          <w:spacing w:val="-1"/>
        </w:rPr>
        <w:t>Study</w:t>
      </w:r>
      <w:r>
        <w:rPr>
          <w:color w:val="FF0000"/>
        </w:rPr>
        <w:t xml:space="preserve"> </w:t>
      </w:r>
      <w:r>
        <w:rPr>
          <w:color w:val="FF0000"/>
          <w:spacing w:val="24"/>
        </w:rPr>
        <w:t xml:space="preserve"> </w:t>
      </w:r>
      <w:r>
        <w:rPr>
          <w:spacing w:val="-1"/>
        </w:rPr>
        <w:t>SOCW</w:t>
      </w:r>
      <w:proofErr w:type="gramEnd"/>
      <w:r>
        <w:t xml:space="preserve"> </w:t>
      </w:r>
      <w:r>
        <w:rPr>
          <w:spacing w:val="-1"/>
        </w:rPr>
        <w:t>8198,</w:t>
      </w:r>
      <w:r>
        <w:rPr>
          <w:spacing w:val="-2"/>
        </w:rPr>
        <w:t xml:space="preserve"> </w:t>
      </w:r>
      <w:r>
        <w:rPr>
          <w:spacing w:val="-1"/>
        </w:rPr>
        <w:t>8298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8398</w:t>
      </w:r>
    </w:p>
    <w:p w14:paraId="1BC3C1CD" w14:textId="77777777" w:rsidR="00061789" w:rsidRDefault="00061789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FEE90BE" w14:textId="77777777" w:rsidR="00061789" w:rsidRDefault="00061789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E339680" w14:textId="77777777" w:rsidR="00061789" w:rsidRDefault="00061789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5C217F4B" w14:textId="77777777" w:rsidR="00061789" w:rsidRDefault="00061789">
      <w:pPr>
        <w:spacing w:before="5"/>
        <w:rPr>
          <w:rFonts w:ascii="Calibri" w:eastAsia="Calibri" w:hAnsi="Calibri" w:cs="Calibri"/>
          <w:b/>
          <w:bCs/>
          <w:sz w:val="27"/>
          <w:szCs w:val="27"/>
        </w:rPr>
      </w:pPr>
    </w:p>
    <w:p w14:paraId="0C1D5570" w14:textId="2025D9A2" w:rsidR="00061789" w:rsidRDefault="00EA3FC1">
      <w:pPr>
        <w:spacing w:line="200" w:lineRule="atLeast"/>
        <w:ind w:left="13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0410E80B" wp14:editId="7F2095F5">
                <wp:extent cx="5972175" cy="269875"/>
                <wp:effectExtent l="5715" t="7620" r="3810" b="825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2175" cy="269875"/>
                          <a:chOff x="0" y="0"/>
                          <a:chExt cx="9405" cy="425"/>
                        </a:xfrm>
                      </wpg:grpSpPr>
                      <wpg:grpSp>
                        <wpg:cNvPr id="2" name="Group 14"/>
                        <wpg:cNvGrpSpPr>
                          <a:grpSpLocks/>
                        </wpg:cNvGrpSpPr>
                        <wpg:grpSpPr bwMode="auto">
                          <a:xfrm>
                            <a:off x="8431" y="11"/>
                            <a:ext cx="937" cy="413"/>
                            <a:chOff x="8431" y="11"/>
                            <a:chExt cx="937" cy="413"/>
                          </a:xfrm>
                        </wpg:grpSpPr>
                        <wps:wsp>
                          <wps:cNvPr id="3" name="Freeform 15"/>
                          <wps:cNvSpPr>
                            <a:spLocks/>
                          </wps:cNvSpPr>
                          <wps:spPr bwMode="auto">
                            <a:xfrm>
                              <a:off x="8431" y="11"/>
                              <a:ext cx="937" cy="413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423 11"/>
                                <a:gd name="T3" fmla="*/ 423 h 413"/>
                                <a:gd name="T4" fmla="+- 0 9368 8431"/>
                                <a:gd name="T5" fmla="*/ T4 w 937"/>
                                <a:gd name="T6" fmla="+- 0 423 11"/>
                                <a:gd name="T7" fmla="*/ 423 h 413"/>
                                <a:gd name="T8" fmla="+- 0 9368 8431"/>
                                <a:gd name="T9" fmla="*/ T8 w 937"/>
                                <a:gd name="T10" fmla="+- 0 11 11"/>
                                <a:gd name="T11" fmla="*/ 11 h 413"/>
                                <a:gd name="T12" fmla="+- 0 8431 8431"/>
                                <a:gd name="T13" fmla="*/ T12 w 937"/>
                                <a:gd name="T14" fmla="+- 0 11 11"/>
                                <a:gd name="T15" fmla="*/ 11 h 413"/>
                                <a:gd name="T16" fmla="+- 0 8431 8431"/>
                                <a:gd name="T17" fmla="*/ T16 w 937"/>
                                <a:gd name="T18" fmla="+- 0 423 11"/>
                                <a:gd name="T19" fmla="*/ 423 h 4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37" h="413">
                                  <a:moveTo>
                                    <a:pt x="0" y="412"/>
                                  </a:moveTo>
                                  <a:lnTo>
                                    <a:pt x="937" y="412"/>
                                  </a:lnTo>
                                  <a:lnTo>
                                    <a:pt x="9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336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2"/>
                        <wpg:cNvGrpSpPr>
                          <a:grpSpLocks/>
                        </wpg:cNvGrpSpPr>
                        <wpg:grpSpPr bwMode="auto">
                          <a:xfrm>
                            <a:off x="8547" y="83"/>
                            <a:ext cx="707" cy="269"/>
                            <a:chOff x="8547" y="83"/>
                            <a:chExt cx="707" cy="269"/>
                          </a:xfrm>
                        </wpg:grpSpPr>
                        <wps:wsp>
                          <wps:cNvPr id="5" name="Freeform 13"/>
                          <wps:cNvSpPr>
                            <a:spLocks/>
                          </wps:cNvSpPr>
                          <wps:spPr bwMode="auto">
                            <a:xfrm>
                              <a:off x="8547" y="83"/>
                              <a:ext cx="707" cy="269"/>
                            </a:xfrm>
                            <a:custGeom>
                              <a:avLst/>
                              <a:gdLst>
                                <a:gd name="T0" fmla="+- 0 8547 8547"/>
                                <a:gd name="T1" fmla="*/ T0 w 707"/>
                                <a:gd name="T2" fmla="+- 0 351 83"/>
                                <a:gd name="T3" fmla="*/ 351 h 269"/>
                                <a:gd name="T4" fmla="+- 0 9253 8547"/>
                                <a:gd name="T5" fmla="*/ T4 w 707"/>
                                <a:gd name="T6" fmla="+- 0 351 83"/>
                                <a:gd name="T7" fmla="*/ 351 h 269"/>
                                <a:gd name="T8" fmla="+- 0 9253 8547"/>
                                <a:gd name="T9" fmla="*/ T8 w 707"/>
                                <a:gd name="T10" fmla="+- 0 83 83"/>
                                <a:gd name="T11" fmla="*/ 83 h 269"/>
                                <a:gd name="T12" fmla="+- 0 8547 8547"/>
                                <a:gd name="T13" fmla="*/ T12 w 707"/>
                                <a:gd name="T14" fmla="+- 0 83 83"/>
                                <a:gd name="T15" fmla="*/ 83 h 269"/>
                                <a:gd name="T16" fmla="+- 0 8547 8547"/>
                                <a:gd name="T17" fmla="*/ T16 w 707"/>
                                <a:gd name="T18" fmla="+- 0 351 83"/>
                                <a:gd name="T19" fmla="*/ 351 h 2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07" h="269">
                                  <a:moveTo>
                                    <a:pt x="0" y="268"/>
                                  </a:moveTo>
                                  <a:lnTo>
                                    <a:pt x="706" y="268"/>
                                  </a:lnTo>
                                  <a:lnTo>
                                    <a:pt x="7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336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1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426" cy="2"/>
                            <a:chOff x="6" y="6"/>
                            <a:chExt cx="8426" cy="2"/>
                          </a:xfrm>
                        </wpg:grpSpPr>
                        <wps:wsp>
                          <wps:cNvPr id="7" name="Freeform 1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42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426"/>
                                <a:gd name="T2" fmla="+- 0 8431 6"/>
                                <a:gd name="T3" fmla="*/ T2 w 84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426">
                                  <a:moveTo>
                                    <a:pt x="0" y="0"/>
                                  </a:moveTo>
                                  <a:lnTo>
                                    <a:pt x="8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8"/>
                        <wpg:cNvGrpSpPr>
                          <a:grpSpLocks/>
                        </wpg:cNvGrpSpPr>
                        <wpg:grpSpPr bwMode="auto">
                          <a:xfrm>
                            <a:off x="8431" y="47"/>
                            <a:ext cx="937" cy="2"/>
                            <a:chOff x="8431" y="47"/>
                            <a:chExt cx="937" cy="2"/>
                          </a:xfrm>
                        </wpg:grpSpPr>
                        <wps:wsp>
                          <wps:cNvPr id="9" name="Freeform 9"/>
                          <wps:cNvSpPr>
                            <a:spLocks/>
                          </wps:cNvSpPr>
                          <wps:spPr bwMode="auto">
                            <a:xfrm>
                              <a:off x="8431" y="47"/>
                              <a:ext cx="937" cy="2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9368 8431"/>
                                <a:gd name="T3" fmla="*/ T2 w 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7">
                                  <a:moveTo>
                                    <a:pt x="0" y="0"/>
                                  </a:moveTo>
                                  <a:lnTo>
                                    <a:pt x="937" y="0"/>
                                  </a:lnTo>
                                </a:path>
                              </a:pathLst>
                            </a:custGeom>
                            <a:noFill/>
                            <a:ln w="46990">
                              <a:solidFill>
                                <a:srgbClr val="93363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8431" y="6"/>
                            <a:ext cx="937" cy="2"/>
                            <a:chOff x="8431" y="6"/>
                            <a:chExt cx="937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8431" y="6"/>
                              <a:ext cx="937" cy="2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9368 8431"/>
                                <a:gd name="T3" fmla="*/ T2 w 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7">
                                  <a:moveTo>
                                    <a:pt x="0" y="0"/>
                                  </a:moveTo>
                                  <a:lnTo>
                                    <a:pt x="93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C0504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3"/>
                        <wpg:cNvGrpSpPr>
                          <a:grpSpLocks/>
                        </wpg:cNvGrpSpPr>
                        <wpg:grpSpPr bwMode="auto">
                          <a:xfrm>
                            <a:off x="8431" y="387"/>
                            <a:ext cx="937" cy="2"/>
                            <a:chOff x="8431" y="387"/>
                            <a:chExt cx="937" cy="2"/>
                          </a:xfrm>
                        </wpg:grpSpPr>
                        <wps:wsp>
                          <wps:cNvPr id="13" name="Freeform 5"/>
                          <wps:cNvSpPr>
                            <a:spLocks/>
                          </wps:cNvSpPr>
                          <wps:spPr bwMode="auto">
                            <a:xfrm>
                              <a:off x="8431" y="387"/>
                              <a:ext cx="937" cy="2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9368 8431"/>
                                <a:gd name="T3" fmla="*/ T2 w 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7">
                                  <a:moveTo>
                                    <a:pt x="0" y="0"/>
                                  </a:moveTo>
                                  <a:lnTo>
                                    <a:pt x="937" y="0"/>
                                  </a:lnTo>
                                </a:path>
                              </a:pathLst>
                            </a:custGeom>
                            <a:noFill/>
                            <a:ln w="46990">
                              <a:solidFill>
                                <a:srgbClr val="93363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405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2957D6" w14:textId="3FC85082" w:rsidR="00061789" w:rsidRDefault="00D229FD">
                                <w:pPr>
                                  <w:tabs>
                                    <w:tab w:val="left" w:pos="1034"/>
                                  </w:tabs>
                                  <w:spacing w:before="79"/>
                                  <w:ind w:right="744"/>
                                  <w:jc w:val="right"/>
                                  <w:rPr>
                                    <w:rFonts w:ascii="Calibri" w:eastAsia="Calibri" w:hAnsi="Calibri" w:cs="Calibri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</w:rPr>
                                  <w:t>Fall 202</w:t>
                                </w:r>
                                <w:r w:rsidR="00576E57">
                                  <w:rPr>
                                    <w:rFonts w:ascii="Calibri" w:eastAsia="Calibri" w:hAnsi="Calibri" w:cs="Calibri"/>
                                  </w:rPr>
                                  <w:t>2</w:t>
                                </w:r>
                              </w:p>
                              <w:p w14:paraId="42DA644E" w14:textId="4F46CF57" w:rsidR="00D229FD" w:rsidRDefault="00D229FD">
                                <w:pPr>
                                  <w:tabs>
                                    <w:tab w:val="left" w:pos="1034"/>
                                  </w:tabs>
                                  <w:spacing w:before="79"/>
                                  <w:ind w:right="744"/>
                                  <w:jc w:val="right"/>
                                  <w:rPr>
                                    <w:rFonts w:ascii="Calibri" w:eastAsia="Calibri" w:hAnsi="Calibri" w:cs="Calibri"/>
                                  </w:rPr>
                                </w:pPr>
                              </w:p>
                              <w:p w14:paraId="6A8D0FA0" w14:textId="77777777" w:rsidR="00D229FD" w:rsidRDefault="00D229FD">
                                <w:pPr>
                                  <w:tabs>
                                    <w:tab w:val="left" w:pos="1034"/>
                                  </w:tabs>
                                  <w:spacing w:before="79"/>
                                  <w:ind w:right="744"/>
                                  <w:jc w:val="right"/>
                                  <w:rPr>
                                    <w:rFonts w:ascii="Calibri" w:eastAsia="Calibri" w:hAnsi="Calibri" w:cs="Calibri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10E80B" id="Group 2" o:spid="_x0000_s1031" style="width:470.25pt;height:21.25pt;mso-position-horizontal-relative:char;mso-position-vertical-relative:line" coordsize="9405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">
                <v:group id="Group 14" o:spid="_x0000_s1032" style="position:absolute;left:8431;top:11;width:937;height:413" coordorigin="8431,11" coordsize="937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5" o:spid="_x0000_s1033" style="position:absolute;left:8431;top:11;width:937;height:413;visibility:visible;mso-wrap-style:square;v-text-anchor:top" coordsize="937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" path="m,412r937,l937,,,,,412xe" fillcolor="#933634" stroked="f">
                    <v:path arrowok="t" o:connecttype="custom" o:connectlocs="0,423;937,423;937,11;0,11;0,423" o:connectangles="0,0,0,0,0"/>
                  </v:shape>
                </v:group>
                <v:group id="Group 12" o:spid="_x0000_s1034" style="position:absolute;left:8547;top:83;width:707;height:269" coordorigin="8547,83" coordsize="707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3" o:spid="_x0000_s1035" style="position:absolute;left:8547;top:83;width:707;height:269;visibility:visible;mso-wrap-style:square;v-text-anchor:top" coordsize="707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" path="m,268r706,l706,,,,,268xe" fillcolor="#933634" stroked="f">
                    <v:path arrowok="t" o:connecttype="custom" o:connectlocs="0,351;706,351;706,83;0,83;0,351" o:connectangles="0,0,0,0,0"/>
                  </v:shape>
                </v:group>
                <v:group id="Group 10" o:spid="_x0000_s1036" style="position:absolute;left:6;top:6;width:8426;height:2" coordorigin="6,6" coordsize="84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1" o:spid="_x0000_s1037" style="position:absolute;left:6;top:6;width:8426;height:2;visibility:visible;mso-wrap-style:square;v-text-anchor:top" coordsize="84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" path="m,l8425,e" filled="f" strokeweight=".58pt">
                    <v:path arrowok="t" o:connecttype="custom" o:connectlocs="0,0;8425,0" o:connectangles="0,0"/>
                  </v:shape>
                </v:group>
                <v:group id="Group 8" o:spid="_x0000_s1038" style="position:absolute;left:8431;top:47;width:937;height:2" coordorigin="8431,47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9" o:spid="_x0000_s1039" style="position:absolute;left:8431;top:47;width:937;height:2;visibility:visible;mso-wrap-style:square;v-text-anchor:top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" path="m,l937,e" filled="f" strokecolor="#933634" strokeweight="3.7pt">
                    <v:path arrowok="t" o:connecttype="custom" o:connectlocs="0,0;937,0" o:connectangles="0,0"/>
                  </v:shape>
                </v:group>
                <v:group id="Group 6" o:spid="_x0000_s1040" style="position:absolute;left:8431;top:6;width:937;height:2" coordorigin="8431,6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41" style="position:absolute;left:8431;top:6;width:937;height:2;visibility:visible;mso-wrap-style:square;v-text-anchor:top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" path="m,l937,e" filled="f" strokecolor="#c0504d" strokeweight=".58pt">
                    <v:path arrowok="t" o:connecttype="custom" o:connectlocs="0,0;937,0" o:connectangles="0,0"/>
                  </v:shape>
                </v:group>
                <v:group id="Group 3" o:spid="_x0000_s1042" style="position:absolute;left:8431;top:387;width:937;height:2" coordorigin="8431,387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5" o:spid="_x0000_s1043" style="position:absolute;left:8431;top:387;width:937;height:2;visibility:visible;mso-wrap-style:square;v-text-anchor:top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" path="m,l937,e" filled="f" strokecolor="#933634" strokeweight="3.7pt">
                    <v:path arrowok="t" o:connecttype="custom" o:connectlocs="0,0;937,0" o:connectangles="0,0"/>
                  </v:shape>
                  <v:shape id="Text Box 4" o:spid="_x0000_s1044" type="#_x0000_t202" style="position:absolute;width:9405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542957D6" w14:textId="3FC85082" w:rsidR="00061789" w:rsidRDefault="00D229FD">
                          <w:pPr>
                            <w:tabs>
                              <w:tab w:val="left" w:pos="1034"/>
                            </w:tabs>
                            <w:spacing w:before="79"/>
                            <w:ind w:right="744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</w:rPr>
                            <w:t>Fall 202</w:t>
                          </w:r>
                          <w:r w:rsidR="00576E57">
                            <w:rPr>
                              <w:rFonts w:ascii="Calibri" w:eastAsia="Calibri" w:hAnsi="Calibri" w:cs="Calibri"/>
                            </w:rPr>
                            <w:t>2</w:t>
                          </w:r>
                        </w:p>
                        <w:p w14:paraId="42DA644E" w14:textId="4F46CF57" w:rsidR="00D229FD" w:rsidRDefault="00D229FD">
                          <w:pPr>
                            <w:tabs>
                              <w:tab w:val="left" w:pos="1034"/>
                            </w:tabs>
                            <w:spacing w:before="79"/>
                            <w:ind w:right="744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</w:p>
                        <w:p w14:paraId="6A8D0FA0" w14:textId="77777777" w:rsidR="00D229FD" w:rsidRDefault="00D229FD">
                          <w:pPr>
                            <w:tabs>
                              <w:tab w:val="left" w:pos="1034"/>
                            </w:tabs>
                            <w:spacing w:before="79"/>
                            <w:ind w:right="744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sectPr w:rsidR="00061789">
      <w:type w:val="continuous"/>
      <w:pgSz w:w="12240" w:h="15840"/>
      <w:pgMar w:top="52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jOzNDQ3MDUzMjZS0lEKTi0uzszPAykwqQUAl+h4DywAAAA="/>
  </w:docVars>
  <w:rsids>
    <w:rsidRoot w:val="00061789"/>
    <w:rsid w:val="0003662D"/>
    <w:rsid w:val="00060DF2"/>
    <w:rsid w:val="00061789"/>
    <w:rsid w:val="00064988"/>
    <w:rsid w:val="000831C3"/>
    <w:rsid w:val="00267350"/>
    <w:rsid w:val="003E4B94"/>
    <w:rsid w:val="00407289"/>
    <w:rsid w:val="00461022"/>
    <w:rsid w:val="00462DF4"/>
    <w:rsid w:val="004717EF"/>
    <w:rsid w:val="004E38FA"/>
    <w:rsid w:val="00576E57"/>
    <w:rsid w:val="00642CA8"/>
    <w:rsid w:val="006A3C18"/>
    <w:rsid w:val="00737DC2"/>
    <w:rsid w:val="0079103E"/>
    <w:rsid w:val="007F3F29"/>
    <w:rsid w:val="00894868"/>
    <w:rsid w:val="00AD4C02"/>
    <w:rsid w:val="00D15DD6"/>
    <w:rsid w:val="00D229FD"/>
    <w:rsid w:val="00D9639E"/>
    <w:rsid w:val="00E20D64"/>
    <w:rsid w:val="00EA3FC1"/>
    <w:rsid w:val="00F16B57"/>
    <w:rsid w:val="00F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0F862"/>
  <w15:docId w15:val="{BA0B3D2E-1B10-4EE7-8653-7FA199178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pseditboxdisponly">
    <w:name w:val="pseditbox_disponly"/>
    <w:basedOn w:val="DefaultParagraphFont"/>
    <w:rsid w:val="007F3F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7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jahan9@uh.edu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HOUSTON</vt:lpstr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HOUSTON</dc:title>
  <dc:creator>Brooks, Renee</dc:creator>
  <cp:lastModifiedBy>Robbins, Susan P</cp:lastModifiedBy>
  <cp:revision>3</cp:revision>
  <dcterms:created xsi:type="dcterms:W3CDTF">2022-04-30T05:18:00Z</dcterms:created>
  <dcterms:modified xsi:type="dcterms:W3CDTF">2022-04-30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3T00:00:00Z</vt:filetime>
  </property>
  <property fmtid="{D5CDD505-2E9C-101B-9397-08002B2CF9AE}" pid="3" name="LastSaved">
    <vt:filetime>2021-03-06T00:00:00Z</vt:filetime>
  </property>
</Properties>
</file>